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39db71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de43091-12aa-4016-a78e-710ee51750b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36:54Z</dcterms:created>
  <dcterms:modified xsi:type="dcterms:W3CDTF">2023-06-12T14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